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773" w:rsidRPr="00F45ACB" w:rsidRDefault="00863993" w:rsidP="00863993">
      <w:r>
        <w:rPr>
          <w:noProof/>
        </w:rPr>
        <w:drawing>
          <wp:inline distT="0" distB="0" distL="0" distR="0" wp14:anchorId="1F44892B" wp14:editId="234EE694">
            <wp:extent cx="8890000" cy="5803900"/>
            <wp:effectExtent l="0" t="0" r="0" b="2540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bookmarkStart w:id="0" w:name="_GoBack"/>
      <w:bookmarkEnd w:id="0"/>
    </w:p>
    <w:sectPr w:rsidR="00F41773" w:rsidRPr="00F45ACB" w:rsidSect="00F45AC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TS0NDc0BZJGJko6SsGpxcWZ+XkgBca1AOlckl4sAAAA"/>
  </w:docVars>
  <w:rsids>
    <w:rsidRoot w:val="00F45ACB"/>
    <w:rsid w:val="00232A7C"/>
    <w:rsid w:val="00863993"/>
    <w:rsid w:val="00985875"/>
    <w:rsid w:val="00A33BAC"/>
    <w:rsid w:val="00A40E3F"/>
    <w:rsid w:val="00F41773"/>
    <w:rsid w:val="00F4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68957"/>
  <w15:chartTrackingRefBased/>
  <w15:docId w15:val="{773D5905-1549-4AAF-84F7-0D5460592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88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2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B8ADC4A-3484-470E-9617-E798E1BD2C0E}" type="doc">
      <dgm:prSet loTypeId="urn:microsoft.com/office/officeart/2005/8/layout/radial6" loCatId="cycle" qsTypeId="urn:microsoft.com/office/officeart/2005/8/quickstyle/3d5" qsCatId="3D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0FE8C1E3-BBD6-4C42-B021-E516463832B3}">
      <dgm:prSet phldrT="[Text]" custT="1"/>
      <dgm:spPr/>
      <dgm:t>
        <a:bodyPr/>
        <a:lstStyle/>
        <a:p>
          <a:r>
            <a:rPr lang="en-US" sz="2800" b="1" baseline="-250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endParaRPr lang="en-US" sz="2400" b="1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6BB7070-5992-470F-81E1-09BCB0E5E083}" type="parTrans" cxnId="{1F1B8BF6-A25B-4289-8657-2AEEA46B2B1F}">
      <dgm:prSet/>
      <dgm:spPr/>
      <dgm:t>
        <a:bodyPr/>
        <a:lstStyle/>
        <a:p>
          <a:endParaRPr lang="en-US"/>
        </a:p>
      </dgm:t>
    </dgm:pt>
    <dgm:pt modelId="{C4CE8771-74E2-4054-80E5-D26EA42C6DFC}" type="sibTrans" cxnId="{1F1B8BF6-A25B-4289-8657-2AEEA46B2B1F}">
      <dgm:prSet/>
      <dgm:spPr/>
      <dgm:t>
        <a:bodyPr/>
        <a:lstStyle/>
        <a:p>
          <a:endParaRPr lang="en-US"/>
        </a:p>
      </dgm:t>
    </dgm:pt>
    <dgm:pt modelId="{0338440C-3461-4E2D-AE53-5F415BCB8E8D}">
      <dgm:prSet phldrT="[Text]" custT="1"/>
      <dgm:spPr/>
      <dgm:t>
        <a:bodyPr/>
        <a:lstStyle/>
        <a:p>
          <a:r>
            <a:rPr lang="en-US" sz="2000" b="1">
              <a:latin typeface="Times New Roman" panose="02020603050405020304" pitchFamily="18" charset="0"/>
              <a:cs typeface="Times New Roman" panose="02020603050405020304" pitchFamily="18" charset="0"/>
            </a:rPr>
            <a:t>Market </a:t>
          </a:r>
          <a:r>
            <a:rPr lang="en-US" sz="1800" b="1">
              <a:latin typeface="Times New Roman" panose="02020603050405020304" pitchFamily="18" charset="0"/>
              <a:cs typeface="Times New Roman" panose="02020603050405020304" pitchFamily="18" charset="0"/>
            </a:rPr>
            <a:t>Capitalization</a:t>
          </a:r>
        </a:p>
      </dgm:t>
    </dgm:pt>
    <dgm:pt modelId="{E9C88BD4-26C8-4ABC-B723-35A74F477833}" type="parTrans" cxnId="{9629B491-244E-488F-8A1D-15F37AC3AAB7}">
      <dgm:prSet/>
      <dgm:spPr/>
      <dgm:t>
        <a:bodyPr/>
        <a:lstStyle/>
        <a:p>
          <a:endParaRPr lang="en-US"/>
        </a:p>
      </dgm:t>
    </dgm:pt>
    <dgm:pt modelId="{FE0F4361-8731-4594-971E-1AE0264BA28F}" type="sibTrans" cxnId="{9629B491-244E-488F-8A1D-15F37AC3AAB7}">
      <dgm:prSet/>
      <dgm:spPr/>
      <dgm:t>
        <a:bodyPr/>
        <a:lstStyle/>
        <a:p>
          <a:endParaRPr lang="en-US"/>
        </a:p>
      </dgm:t>
    </dgm:pt>
    <dgm:pt modelId="{BE2F6A72-F634-4B61-9EE1-ABD04B809F9C}">
      <dgm:prSet phldrT="[Text]" custT="1"/>
      <dgm:spPr/>
      <dgm:t>
        <a:bodyPr/>
        <a:lstStyle/>
        <a:p>
          <a:r>
            <a:rPr lang="en-US" sz="2000" b="1">
              <a:latin typeface="Times New Roman" panose="02020603050405020304" pitchFamily="18" charset="0"/>
              <a:cs typeface="Times New Roman" panose="02020603050405020304" pitchFamily="18" charset="0"/>
            </a:rPr>
            <a:t>Economic Growth</a:t>
          </a:r>
        </a:p>
      </dgm:t>
    </dgm:pt>
    <dgm:pt modelId="{46B1B020-5D03-4493-8325-76AE8794FFF8}" type="parTrans" cxnId="{A8603A38-566A-4ED6-AC67-FA05417C3AB9}">
      <dgm:prSet/>
      <dgm:spPr/>
      <dgm:t>
        <a:bodyPr/>
        <a:lstStyle/>
        <a:p>
          <a:endParaRPr lang="en-US"/>
        </a:p>
      </dgm:t>
    </dgm:pt>
    <dgm:pt modelId="{30023870-B992-4DD7-B75F-94DA6C1498EF}" type="sibTrans" cxnId="{A8603A38-566A-4ED6-AC67-FA05417C3AB9}">
      <dgm:prSet/>
      <dgm:spPr/>
      <dgm:t>
        <a:bodyPr/>
        <a:lstStyle/>
        <a:p>
          <a:endParaRPr lang="en-US"/>
        </a:p>
      </dgm:t>
    </dgm:pt>
    <dgm:pt modelId="{98734557-00C7-4A91-AB81-3C362FAE6EE7}">
      <dgm:prSet phldrT="[Text]" custT="1"/>
      <dgm:spPr/>
      <dgm:t>
        <a:bodyPr/>
        <a:lstStyle/>
        <a:p>
          <a:r>
            <a:rPr lang="en-US" sz="2000" b="1">
              <a:latin typeface="Times New Roman" panose="02020603050405020304" pitchFamily="18" charset="0"/>
              <a:cs typeface="Times New Roman" panose="02020603050405020304" pitchFamily="18" charset="0"/>
            </a:rPr>
            <a:t>Energy Consumption</a:t>
          </a:r>
        </a:p>
      </dgm:t>
    </dgm:pt>
    <dgm:pt modelId="{A8E45762-A2A7-4295-B9B3-53C9EB6759A2}" type="parTrans" cxnId="{091F202E-4F6A-4CA7-94BF-E1148891F185}">
      <dgm:prSet/>
      <dgm:spPr/>
      <dgm:t>
        <a:bodyPr/>
        <a:lstStyle/>
        <a:p>
          <a:endParaRPr lang="en-US"/>
        </a:p>
      </dgm:t>
    </dgm:pt>
    <dgm:pt modelId="{CB13A849-1515-4281-8317-F2E000BAA5A4}" type="sibTrans" cxnId="{091F202E-4F6A-4CA7-94BF-E1148891F185}">
      <dgm:prSet/>
      <dgm:spPr/>
      <dgm:t>
        <a:bodyPr/>
        <a:lstStyle/>
        <a:p>
          <a:endParaRPr lang="en-US"/>
        </a:p>
      </dgm:t>
    </dgm:pt>
    <dgm:pt modelId="{8C5FF3ED-734D-43FD-B424-5DA6193A43C7}">
      <dgm:prSet phldrT="[Text]" custT="1"/>
      <dgm:spPr/>
      <dgm:t>
        <a:bodyPr/>
        <a:lstStyle/>
        <a:p>
          <a:r>
            <a:rPr lang="en-US" sz="2000" b="1">
              <a:latin typeface="Times New Roman" panose="02020603050405020304" pitchFamily="18" charset="0"/>
              <a:cs typeface="Times New Roman" panose="02020603050405020304" pitchFamily="18" charset="0"/>
            </a:rPr>
            <a:t>Urbanization</a:t>
          </a:r>
        </a:p>
      </dgm:t>
    </dgm:pt>
    <dgm:pt modelId="{45AE9C66-13AD-41CC-9A61-4F6F0EEB00C5}" type="parTrans" cxnId="{CD248568-7DB2-44F8-944F-435DCB694D71}">
      <dgm:prSet/>
      <dgm:spPr/>
      <dgm:t>
        <a:bodyPr/>
        <a:lstStyle/>
        <a:p>
          <a:endParaRPr lang="en-US"/>
        </a:p>
      </dgm:t>
    </dgm:pt>
    <dgm:pt modelId="{C4C648E6-E2F0-47E8-9545-1B1EE2A1CE8A}" type="sibTrans" cxnId="{CD248568-7DB2-44F8-944F-435DCB694D71}">
      <dgm:prSet/>
      <dgm:spPr/>
      <dgm:t>
        <a:bodyPr/>
        <a:lstStyle/>
        <a:p>
          <a:endParaRPr lang="en-US"/>
        </a:p>
      </dgm:t>
    </dgm:pt>
    <dgm:pt modelId="{3727D219-7433-4496-8653-770E8379E9C1}">
      <dgm:prSet phldrT="[Text]" custT="1"/>
      <dgm:spPr/>
      <dgm:t>
        <a:bodyPr/>
        <a:lstStyle/>
        <a:p>
          <a:r>
            <a:rPr lang="en-US" sz="2000" b="1">
              <a:latin typeface="Times New Roman" panose="02020603050405020304" pitchFamily="18" charset="0"/>
              <a:cs typeface="Times New Roman" panose="02020603050405020304" pitchFamily="18" charset="0"/>
            </a:rPr>
            <a:t>Exports</a:t>
          </a:r>
        </a:p>
      </dgm:t>
    </dgm:pt>
    <dgm:pt modelId="{E183F70E-F1C0-4ACF-A640-9954000A3B9E}" type="parTrans" cxnId="{FAE41E27-A841-438A-83F2-298B2F17F698}">
      <dgm:prSet/>
      <dgm:spPr/>
      <dgm:t>
        <a:bodyPr/>
        <a:lstStyle/>
        <a:p>
          <a:endParaRPr lang="en-US"/>
        </a:p>
      </dgm:t>
    </dgm:pt>
    <dgm:pt modelId="{7C0DD0BF-8F1A-4E9C-8E15-D508ABA92AC3}" type="sibTrans" cxnId="{FAE41E27-A841-438A-83F2-298B2F17F698}">
      <dgm:prSet/>
      <dgm:spPr/>
      <dgm:t>
        <a:bodyPr/>
        <a:lstStyle/>
        <a:p>
          <a:endParaRPr lang="en-US"/>
        </a:p>
      </dgm:t>
    </dgm:pt>
    <dgm:pt modelId="{BE3465FE-ECCE-4C55-B35C-9A53622B7B95}" type="pres">
      <dgm:prSet presAssocID="{AB8ADC4A-3484-470E-9617-E798E1BD2C0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B376E10-D03A-4BDF-9076-698C96DC82D5}" type="pres">
      <dgm:prSet presAssocID="{0FE8C1E3-BBD6-4C42-B021-E516463832B3}" presName="centerShape" presStyleLbl="node0" presStyleIdx="0" presStyleCnt="1" custScaleX="100282" custScaleY="91489"/>
      <dgm:spPr/>
      <dgm:t>
        <a:bodyPr/>
        <a:lstStyle/>
        <a:p>
          <a:endParaRPr lang="en-US"/>
        </a:p>
      </dgm:t>
    </dgm:pt>
    <dgm:pt modelId="{8D68F77B-8ADB-4537-BE7F-837CBE36C9D3}" type="pres">
      <dgm:prSet presAssocID="{0338440C-3461-4E2D-AE53-5F415BCB8E8D}" presName="node" presStyleLbl="node1" presStyleIdx="0" presStyleCnt="5" custScaleX="148685" custScaleY="11024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FE3E987-744B-4B7C-8611-04F31AA44ECF}" type="pres">
      <dgm:prSet presAssocID="{0338440C-3461-4E2D-AE53-5F415BCB8E8D}" presName="dummy" presStyleCnt="0"/>
      <dgm:spPr/>
    </dgm:pt>
    <dgm:pt modelId="{A31F3D68-0390-4698-B49B-4ED11DBD24C1}" type="pres">
      <dgm:prSet presAssocID="{FE0F4361-8731-4594-971E-1AE0264BA28F}" presName="sibTrans" presStyleLbl="sibTrans2D1" presStyleIdx="0" presStyleCnt="5"/>
      <dgm:spPr/>
      <dgm:t>
        <a:bodyPr/>
        <a:lstStyle/>
        <a:p>
          <a:endParaRPr lang="en-US"/>
        </a:p>
      </dgm:t>
    </dgm:pt>
    <dgm:pt modelId="{4A88EC7F-9207-4BC7-871E-D91DD11AB4B3}" type="pres">
      <dgm:prSet presAssocID="{BE2F6A72-F634-4B61-9EE1-ABD04B809F9C}" presName="node" presStyleLbl="node1" presStyleIdx="1" presStyleCnt="5" custScaleX="140367" custScaleY="10994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08840FA-E7EF-4858-A87E-B1CA5B83D7F5}" type="pres">
      <dgm:prSet presAssocID="{BE2F6A72-F634-4B61-9EE1-ABD04B809F9C}" presName="dummy" presStyleCnt="0"/>
      <dgm:spPr/>
    </dgm:pt>
    <dgm:pt modelId="{AB523888-97B4-481D-BA9B-A60A465D0D58}" type="pres">
      <dgm:prSet presAssocID="{30023870-B992-4DD7-B75F-94DA6C1498EF}" presName="sibTrans" presStyleLbl="sibTrans2D1" presStyleIdx="1" presStyleCnt="5"/>
      <dgm:spPr/>
      <dgm:t>
        <a:bodyPr/>
        <a:lstStyle/>
        <a:p>
          <a:endParaRPr lang="en-US"/>
        </a:p>
      </dgm:t>
    </dgm:pt>
    <dgm:pt modelId="{CE1EEBD8-AEEE-4BA4-BE3D-1545041788A2}" type="pres">
      <dgm:prSet presAssocID="{98734557-00C7-4A91-AB81-3C362FAE6EE7}" presName="node" presStyleLbl="node1" presStyleIdx="2" presStyleCnt="5" custScaleX="142460" custScaleY="11021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2B3DB8C-3762-43BD-938C-B2240D6E3DF6}" type="pres">
      <dgm:prSet presAssocID="{98734557-00C7-4A91-AB81-3C362FAE6EE7}" presName="dummy" presStyleCnt="0"/>
      <dgm:spPr/>
    </dgm:pt>
    <dgm:pt modelId="{EC06FB1B-C67C-4E29-8FE0-35014D66E725}" type="pres">
      <dgm:prSet presAssocID="{CB13A849-1515-4281-8317-F2E000BAA5A4}" presName="sibTrans" presStyleLbl="sibTrans2D1" presStyleIdx="2" presStyleCnt="5"/>
      <dgm:spPr/>
      <dgm:t>
        <a:bodyPr/>
        <a:lstStyle/>
        <a:p>
          <a:endParaRPr lang="en-US"/>
        </a:p>
      </dgm:t>
    </dgm:pt>
    <dgm:pt modelId="{6516698F-2F5C-40BB-BDEE-D89AD31E36B6}" type="pres">
      <dgm:prSet presAssocID="{8C5FF3ED-734D-43FD-B424-5DA6193A43C7}" presName="node" presStyleLbl="node1" presStyleIdx="3" presStyleCnt="5" custScaleX="146374" custScaleY="10536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6BB8106-708E-4697-A89F-570BAD5A835A}" type="pres">
      <dgm:prSet presAssocID="{8C5FF3ED-734D-43FD-B424-5DA6193A43C7}" presName="dummy" presStyleCnt="0"/>
      <dgm:spPr/>
    </dgm:pt>
    <dgm:pt modelId="{B9EB705D-1EAA-4A96-8635-2123328C7264}" type="pres">
      <dgm:prSet presAssocID="{C4C648E6-E2F0-47E8-9545-1B1EE2A1CE8A}" presName="sibTrans" presStyleLbl="sibTrans2D1" presStyleIdx="3" presStyleCnt="5"/>
      <dgm:spPr/>
      <dgm:t>
        <a:bodyPr/>
        <a:lstStyle/>
        <a:p>
          <a:endParaRPr lang="en-US"/>
        </a:p>
      </dgm:t>
    </dgm:pt>
    <dgm:pt modelId="{35D9A6EC-07B6-4DB8-BD5D-57294DF9BD78}" type="pres">
      <dgm:prSet presAssocID="{3727D219-7433-4496-8653-770E8379E9C1}" presName="node" presStyleLbl="node1" presStyleIdx="4" presStyleCnt="5" custScaleX="135278" custScaleY="10814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859AB05-E64C-49FD-B4E7-C82B99F85335}" type="pres">
      <dgm:prSet presAssocID="{3727D219-7433-4496-8653-770E8379E9C1}" presName="dummy" presStyleCnt="0"/>
      <dgm:spPr/>
    </dgm:pt>
    <dgm:pt modelId="{C1AF7DD7-E65B-4A2E-A75B-18E3E522C3B2}" type="pres">
      <dgm:prSet presAssocID="{7C0DD0BF-8F1A-4E9C-8E15-D508ABA92AC3}" presName="sibTrans" presStyleLbl="sibTrans2D1" presStyleIdx="4" presStyleCnt="5"/>
      <dgm:spPr/>
      <dgm:t>
        <a:bodyPr/>
        <a:lstStyle/>
        <a:p>
          <a:endParaRPr lang="en-US"/>
        </a:p>
      </dgm:t>
    </dgm:pt>
  </dgm:ptLst>
  <dgm:cxnLst>
    <dgm:cxn modelId="{1F1B8BF6-A25B-4289-8657-2AEEA46B2B1F}" srcId="{AB8ADC4A-3484-470E-9617-E798E1BD2C0E}" destId="{0FE8C1E3-BBD6-4C42-B021-E516463832B3}" srcOrd="0" destOrd="0" parTransId="{F6BB7070-5992-470F-81E1-09BCB0E5E083}" sibTransId="{C4CE8771-74E2-4054-80E5-D26EA42C6DFC}"/>
    <dgm:cxn modelId="{54D2DB0F-1D05-46BD-8AA5-76F710486BDA}" type="presOf" srcId="{0FE8C1E3-BBD6-4C42-B021-E516463832B3}" destId="{5B376E10-D03A-4BDF-9076-698C96DC82D5}" srcOrd="0" destOrd="0" presId="urn:microsoft.com/office/officeart/2005/8/layout/radial6"/>
    <dgm:cxn modelId="{CEA89EDE-81A9-41E8-89E4-D03F134C620F}" type="presOf" srcId="{C4C648E6-E2F0-47E8-9545-1B1EE2A1CE8A}" destId="{B9EB705D-1EAA-4A96-8635-2123328C7264}" srcOrd="0" destOrd="0" presId="urn:microsoft.com/office/officeart/2005/8/layout/radial6"/>
    <dgm:cxn modelId="{31F71560-10AB-4C86-842F-F7E95F22B6B1}" type="presOf" srcId="{FE0F4361-8731-4594-971E-1AE0264BA28F}" destId="{A31F3D68-0390-4698-B49B-4ED11DBD24C1}" srcOrd="0" destOrd="0" presId="urn:microsoft.com/office/officeart/2005/8/layout/radial6"/>
    <dgm:cxn modelId="{F13942F9-87F0-4CA5-950E-2249AA86D310}" type="presOf" srcId="{0338440C-3461-4E2D-AE53-5F415BCB8E8D}" destId="{8D68F77B-8ADB-4537-BE7F-837CBE36C9D3}" srcOrd="0" destOrd="0" presId="urn:microsoft.com/office/officeart/2005/8/layout/radial6"/>
    <dgm:cxn modelId="{FAE41E27-A841-438A-83F2-298B2F17F698}" srcId="{0FE8C1E3-BBD6-4C42-B021-E516463832B3}" destId="{3727D219-7433-4496-8653-770E8379E9C1}" srcOrd="4" destOrd="0" parTransId="{E183F70E-F1C0-4ACF-A640-9954000A3B9E}" sibTransId="{7C0DD0BF-8F1A-4E9C-8E15-D508ABA92AC3}"/>
    <dgm:cxn modelId="{AF036F49-6978-42EB-803F-D217A761F669}" type="presOf" srcId="{BE2F6A72-F634-4B61-9EE1-ABD04B809F9C}" destId="{4A88EC7F-9207-4BC7-871E-D91DD11AB4B3}" srcOrd="0" destOrd="0" presId="urn:microsoft.com/office/officeart/2005/8/layout/radial6"/>
    <dgm:cxn modelId="{A8603A38-566A-4ED6-AC67-FA05417C3AB9}" srcId="{0FE8C1E3-BBD6-4C42-B021-E516463832B3}" destId="{BE2F6A72-F634-4B61-9EE1-ABD04B809F9C}" srcOrd="1" destOrd="0" parTransId="{46B1B020-5D03-4493-8325-76AE8794FFF8}" sibTransId="{30023870-B992-4DD7-B75F-94DA6C1498EF}"/>
    <dgm:cxn modelId="{CD248568-7DB2-44F8-944F-435DCB694D71}" srcId="{0FE8C1E3-BBD6-4C42-B021-E516463832B3}" destId="{8C5FF3ED-734D-43FD-B424-5DA6193A43C7}" srcOrd="3" destOrd="0" parTransId="{45AE9C66-13AD-41CC-9A61-4F6F0EEB00C5}" sibTransId="{C4C648E6-E2F0-47E8-9545-1B1EE2A1CE8A}"/>
    <dgm:cxn modelId="{7026462C-DF8D-401E-8FB0-AC61CF8C77EF}" type="presOf" srcId="{3727D219-7433-4496-8653-770E8379E9C1}" destId="{35D9A6EC-07B6-4DB8-BD5D-57294DF9BD78}" srcOrd="0" destOrd="0" presId="urn:microsoft.com/office/officeart/2005/8/layout/radial6"/>
    <dgm:cxn modelId="{D0A7DB00-A9BF-4856-A4D1-EDA1E40E1FEE}" type="presOf" srcId="{8C5FF3ED-734D-43FD-B424-5DA6193A43C7}" destId="{6516698F-2F5C-40BB-BDEE-D89AD31E36B6}" srcOrd="0" destOrd="0" presId="urn:microsoft.com/office/officeart/2005/8/layout/radial6"/>
    <dgm:cxn modelId="{C05EF254-1CD3-41C6-9EAE-2E251BB5F4DB}" type="presOf" srcId="{30023870-B992-4DD7-B75F-94DA6C1498EF}" destId="{AB523888-97B4-481D-BA9B-A60A465D0D58}" srcOrd="0" destOrd="0" presId="urn:microsoft.com/office/officeart/2005/8/layout/radial6"/>
    <dgm:cxn modelId="{091F202E-4F6A-4CA7-94BF-E1148891F185}" srcId="{0FE8C1E3-BBD6-4C42-B021-E516463832B3}" destId="{98734557-00C7-4A91-AB81-3C362FAE6EE7}" srcOrd="2" destOrd="0" parTransId="{A8E45762-A2A7-4295-B9B3-53C9EB6759A2}" sibTransId="{CB13A849-1515-4281-8317-F2E000BAA5A4}"/>
    <dgm:cxn modelId="{36251D4E-5870-4307-B1DF-F51D31BE1CFA}" type="presOf" srcId="{7C0DD0BF-8F1A-4E9C-8E15-D508ABA92AC3}" destId="{C1AF7DD7-E65B-4A2E-A75B-18E3E522C3B2}" srcOrd="0" destOrd="0" presId="urn:microsoft.com/office/officeart/2005/8/layout/radial6"/>
    <dgm:cxn modelId="{FF6C0393-44F0-4D29-A423-52D024AFC027}" type="presOf" srcId="{98734557-00C7-4A91-AB81-3C362FAE6EE7}" destId="{CE1EEBD8-AEEE-4BA4-BE3D-1545041788A2}" srcOrd="0" destOrd="0" presId="urn:microsoft.com/office/officeart/2005/8/layout/radial6"/>
    <dgm:cxn modelId="{23FB3541-710C-4131-BD16-4020BCDB635A}" type="presOf" srcId="{AB8ADC4A-3484-470E-9617-E798E1BD2C0E}" destId="{BE3465FE-ECCE-4C55-B35C-9A53622B7B95}" srcOrd="0" destOrd="0" presId="urn:microsoft.com/office/officeart/2005/8/layout/radial6"/>
    <dgm:cxn modelId="{83B86A85-D169-4DE9-A7C6-1F63091C7338}" type="presOf" srcId="{CB13A849-1515-4281-8317-F2E000BAA5A4}" destId="{EC06FB1B-C67C-4E29-8FE0-35014D66E725}" srcOrd="0" destOrd="0" presId="urn:microsoft.com/office/officeart/2005/8/layout/radial6"/>
    <dgm:cxn modelId="{9629B491-244E-488F-8A1D-15F37AC3AAB7}" srcId="{0FE8C1E3-BBD6-4C42-B021-E516463832B3}" destId="{0338440C-3461-4E2D-AE53-5F415BCB8E8D}" srcOrd="0" destOrd="0" parTransId="{E9C88BD4-26C8-4ABC-B723-35A74F477833}" sibTransId="{FE0F4361-8731-4594-971E-1AE0264BA28F}"/>
    <dgm:cxn modelId="{F92D8D7D-84BA-4A75-900F-745F4AA01615}" type="presParOf" srcId="{BE3465FE-ECCE-4C55-B35C-9A53622B7B95}" destId="{5B376E10-D03A-4BDF-9076-698C96DC82D5}" srcOrd="0" destOrd="0" presId="urn:microsoft.com/office/officeart/2005/8/layout/radial6"/>
    <dgm:cxn modelId="{2974EDF9-47FC-4D88-A166-9706C8FDE344}" type="presParOf" srcId="{BE3465FE-ECCE-4C55-B35C-9A53622B7B95}" destId="{8D68F77B-8ADB-4537-BE7F-837CBE36C9D3}" srcOrd="1" destOrd="0" presId="urn:microsoft.com/office/officeart/2005/8/layout/radial6"/>
    <dgm:cxn modelId="{E99BE192-C2D2-4CEF-B5A4-E6DC991D542D}" type="presParOf" srcId="{BE3465FE-ECCE-4C55-B35C-9A53622B7B95}" destId="{7FE3E987-744B-4B7C-8611-04F31AA44ECF}" srcOrd="2" destOrd="0" presId="urn:microsoft.com/office/officeart/2005/8/layout/radial6"/>
    <dgm:cxn modelId="{DDDACFB8-13C9-4255-BBD0-0145BBA3942F}" type="presParOf" srcId="{BE3465FE-ECCE-4C55-B35C-9A53622B7B95}" destId="{A31F3D68-0390-4698-B49B-4ED11DBD24C1}" srcOrd="3" destOrd="0" presId="urn:microsoft.com/office/officeart/2005/8/layout/radial6"/>
    <dgm:cxn modelId="{FE818BA0-E5DB-4D6E-9935-2452641BB372}" type="presParOf" srcId="{BE3465FE-ECCE-4C55-B35C-9A53622B7B95}" destId="{4A88EC7F-9207-4BC7-871E-D91DD11AB4B3}" srcOrd="4" destOrd="0" presId="urn:microsoft.com/office/officeart/2005/8/layout/radial6"/>
    <dgm:cxn modelId="{D4654F6C-2C6F-46F5-B6A7-5B488B84F5F7}" type="presParOf" srcId="{BE3465FE-ECCE-4C55-B35C-9A53622B7B95}" destId="{108840FA-E7EF-4858-A87E-B1CA5B83D7F5}" srcOrd="5" destOrd="0" presId="urn:microsoft.com/office/officeart/2005/8/layout/radial6"/>
    <dgm:cxn modelId="{3E4B77B3-3820-4402-9981-94AA94D56A89}" type="presParOf" srcId="{BE3465FE-ECCE-4C55-B35C-9A53622B7B95}" destId="{AB523888-97B4-481D-BA9B-A60A465D0D58}" srcOrd="6" destOrd="0" presId="urn:microsoft.com/office/officeart/2005/8/layout/radial6"/>
    <dgm:cxn modelId="{7B015708-589C-44DA-B8EF-C4A93002B13E}" type="presParOf" srcId="{BE3465FE-ECCE-4C55-B35C-9A53622B7B95}" destId="{CE1EEBD8-AEEE-4BA4-BE3D-1545041788A2}" srcOrd="7" destOrd="0" presId="urn:microsoft.com/office/officeart/2005/8/layout/radial6"/>
    <dgm:cxn modelId="{BD534F64-414B-4DFF-B45B-1B77966F25A0}" type="presParOf" srcId="{BE3465FE-ECCE-4C55-B35C-9A53622B7B95}" destId="{82B3DB8C-3762-43BD-938C-B2240D6E3DF6}" srcOrd="8" destOrd="0" presId="urn:microsoft.com/office/officeart/2005/8/layout/radial6"/>
    <dgm:cxn modelId="{DDD3F155-2974-4938-BFA5-0148E8FD7AE0}" type="presParOf" srcId="{BE3465FE-ECCE-4C55-B35C-9A53622B7B95}" destId="{EC06FB1B-C67C-4E29-8FE0-35014D66E725}" srcOrd="9" destOrd="0" presId="urn:microsoft.com/office/officeart/2005/8/layout/radial6"/>
    <dgm:cxn modelId="{85307B4D-C3E1-41D2-B864-B3D64B5071BD}" type="presParOf" srcId="{BE3465FE-ECCE-4C55-B35C-9A53622B7B95}" destId="{6516698F-2F5C-40BB-BDEE-D89AD31E36B6}" srcOrd="10" destOrd="0" presId="urn:microsoft.com/office/officeart/2005/8/layout/radial6"/>
    <dgm:cxn modelId="{886A070D-C7B6-46D6-9519-DDABD4AADD7E}" type="presParOf" srcId="{BE3465FE-ECCE-4C55-B35C-9A53622B7B95}" destId="{C6BB8106-708E-4697-A89F-570BAD5A835A}" srcOrd="11" destOrd="0" presId="urn:microsoft.com/office/officeart/2005/8/layout/radial6"/>
    <dgm:cxn modelId="{3CAEE50A-D2A3-4751-B443-25D206CF2DA7}" type="presParOf" srcId="{BE3465FE-ECCE-4C55-B35C-9A53622B7B95}" destId="{B9EB705D-1EAA-4A96-8635-2123328C7264}" srcOrd="12" destOrd="0" presId="urn:microsoft.com/office/officeart/2005/8/layout/radial6"/>
    <dgm:cxn modelId="{444A1F08-8CF9-46A3-BAAB-044EBF6BDF04}" type="presParOf" srcId="{BE3465FE-ECCE-4C55-B35C-9A53622B7B95}" destId="{35D9A6EC-07B6-4DB8-BD5D-57294DF9BD78}" srcOrd="13" destOrd="0" presId="urn:microsoft.com/office/officeart/2005/8/layout/radial6"/>
    <dgm:cxn modelId="{9BA39EEC-C7D0-40FA-BDF8-411C54026846}" type="presParOf" srcId="{BE3465FE-ECCE-4C55-B35C-9A53622B7B95}" destId="{5859AB05-E64C-49FD-B4E7-C82B99F85335}" srcOrd="14" destOrd="0" presId="urn:microsoft.com/office/officeart/2005/8/layout/radial6"/>
    <dgm:cxn modelId="{2244E59E-DE43-45C7-AFBA-E8F3C559A576}" type="presParOf" srcId="{BE3465FE-ECCE-4C55-B35C-9A53622B7B95}" destId="{C1AF7DD7-E65B-4A2E-A75B-18E3E522C3B2}" srcOrd="15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AF7DD7-E65B-4A2E-A75B-18E3E522C3B2}">
      <dsp:nvSpPr>
        <dsp:cNvPr id="0" name=""/>
        <dsp:cNvSpPr/>
      </dsp:nvSpPr>
      <dsp:spPr>
        <a:xfrm>
          <a:off x="2037348" y="736747"/>
          <a:ext cx="4776142" cy="4776142"/>
        </a:xfrm>
        <a:prstGeom prst="blockArc">
          <a:avLst>
            <a:gd name="adj1" fmla="val 11880000"/>
            <a:gd name="adj2" fmla="val 16200000"/>
            <a:gd name="adj3" fmla="val 4640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>
          <a:noFill/>
        </a:ln>
        <a:effectLst/>
        <a:sp3d z="-52400" extrusionH="1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9EB705D-1EAA-4A96-8635-2123328C7264}">
      <dsp:nvSpPr>
        <dsp:cNvPr id="0" name=""/>
        <dsp:cNvSpPr/>
      </dsp:nvSpPr>
      <dsp:spPr>
        <a:xfrm>
          <a:off x="2037348" y="736747"/>
          <a:ext cx="4776142" cy="4776142"/>
        </a:xfrm>
        <a:prstGeom prst="blockArc">
          <a:avLst>
            <a:gd name="adj1" fmla="val 7560000"/>
            <a:gd name="adj2" fmla="val 11880000"/>
            <a:gd name="adj3" fmla="val 464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  <a:sp3d z="-52400" extrusionH="1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C06FB1B-C67C-4E29-8FE0-35014D66E725}">
      <dsp:nvSpPr>
        <dsp:cNvPr id="0" name=""/>
        <dsp:cNvSpPr/>
      </dsp:nvSpPr>
      <dsp:spPr>
        <a:xfrm>
          <a:off x="2037348" y="736747"/>
          <a:ext cx="4776142" cy="4776142"/>
        </a:xfrm>
        <a:prstGeom prst="blockArc">
          <a:avLst>
            <a:gd name="adj1" fmla="val 3240000"/>
            <a:gd name="adj2" fmla="val 7560000"/>
            <a:gd name="adj3" fmla="val 464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>
          <a:noFill/>
        </a:ln>
        <a:effectLst/>
        <a:sp3d z="-52400" extrusionH="1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B523888-97B4-481D-BA9B-A60A465D0D58}">
      <dsp:nvSpPr>
        <dsp:cNvPr id="0" name=""/>
        <dsp:cNvSpPr/>
      </dsp:nvSpPr>
      <dsp:spPr>
        <a:xfrm>
          <a:off x="2037348" y="736747"/>
          <a:ext cx="4776142" cy="4776142"/>
        </a:xfrm>
        <a:prstGeom prst="blockArc">
          <a:avLst>
            <a:gd name="adj1" fmla="val 20520000"/>
            <a:gd name="adj2" fmla="val 3240000"/>
            <a:gd name="adj3" fmla="val 464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  <a:sp3d z="-52400" extrusionH="1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31F3D68-0390-4698-B49B-4ED11DBD24C1}">
      <dsp:nvSpPr>
        <dsp:cNvPr id="0" name=""/>
        <dsp:cNvSpPr/>
      </dsp:nvSpPr>
      <dsp:spPr>
        <a:xfrm>
          <a:off x="2037348" y="736747"/>
          <a:ext cx="4776142" cy="4776142"/>
        </a:xfrm>
        <a:prstGeom prst="blockArc">
          <a:avLst>
            <a:gd name="adj1" fmla="val 16200000"/>
            <a:gd name="adj2" fmla="val 20520000"/>
            <a:gd name="adj3" fmla="val 464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  <a:sp3d z="-52400" extrusionH="1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B376E10-D03A-4BDF-9076-698C96DC82D5}">
      <dsp:nvSpPr>
        <dsp:cNvPr id="0" name=""/>
        <dsp:cNvSpPr/>
      </dsp:nvSpPr>
      <dsp:spPr>
        <a:xfrm>
          <a:off x="3323006" y="2119068"/>
          <a:ext cx="2204825" cy="2011500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800" b="1" kern="1200" baseline="-250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endParaRPr lang="en-US" sz="2400" b="1" kern="1200" baseline="-250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645895" y="2413645"/>
        <a:ext cx="1559047" cy="1422346"/>
      </dsp:txXfrm>
    </dsp:sp>
    <dsp:sp modelId="{8D68F77B-8ADB-4537-BE7F-837CBE36C9D3}">
      <dsp:nvSpPr>
        <dsp:cNvPr id="0" name=""/>
        <dsp:cNvSpPr/>
      </dsp:nvSpPr>
      <dsp:spPr>
        <a:xfrm>
          <a:off x="3281260" y="-56226"/>
          <a:ext cx="2288318" cy="1696758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Market </a:t>
          </a:r>
          <a:r>
            <a:rPr lang="en-US" sz="18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Capitalization</a:t>
          </a:r>
        </a:p>
      </dsp:txBody>
      <dsp:txXfrm>
        <a:off x="3616376" y="192258"/>
        <a:ext cx="1618086" cy="1199790"/>
      </dsp:txXfrm>
    </dsp:sp>
    <dsp:sp modelId="{4A88EC7F-9207-4BC7-871E-D91DD11AB4B3}">
      <dsp:nvSpPr>
        <dsp:cNvPr id="0" name=""/>
        <dsp:cNvSpPr/>
      </dsp:nvSpPr>
      <dsp:spPr>
        <a:xfrm>
          <a:off x="5563766" y="1557930"/>
          <a:ext cx="2160301" cy="1692110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Economic Growth</a:t>
          </a:r>
        </a:p>
      </dsp:txBody>
      <dsp:txXfrm>
        <a:off x="5880135" y="1805734"/>
        <a:ext cx="1527563" cy="1196502"/>
      </dsp:txXfrm>
    </dsp:sp>
    <dsp:sp modelId="{CE1EEBD8-AEEE-4BA4-BE3D-1545041788A2}">
      <dsp:nvSpPr>
        <dsp:cNvPr id="0" name=""/>
        <dsp:cNvSpPr/>
      </dsp:nvSpPr>
      <dsp:spPr>
        <a:xfrm>
          <a:off x="4700269" y="4163844"/>
          <a:ext cx="2192513" cy="1696281"/>
        </a:xfrm>
        <a:prstGeom prst="ellipse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Energy Consumption</a:t>
          </a:r>
        </a:p>
      </dsp:txBody>
      <dsp:txXfrm>
        <a:off x="5021355" y="4412259"/>
        <a:ext cx="1550341" cy="1199451"/>
      </dsp:txXfrm>
    </dsp:sp>
    <dsp:sp modelId="{6516698F-2F5C-40BB-BDEE-D89AD31E36B6}">
      <dsp:nvSpPr>
        <dsp:cNvPr id="0" name=""/>
        <dsp:cNvSpPr/>
      </dsp:nvSpPr>
      <dsp:spPr>
        <a:xfrm>
          <a:off x="1927937" y="4201174"/>
          <a:ext cx="2252751" cy="1621622"/>
        </a:xfrm>
        <a:prstGeom prst="ellips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Urbanization</a:t>
          </a:r>
        </a:p>
      </dsp:txBody>
      <dsp:txXfrm>
        <a:off x="2257845" y="4438655"/>
        <a:ext cx="1592935" cy="1146660"/>
      </dsp:txXfrm>
    </dsp:sp>
    <dsp:sp modelId="{35D9A6EC-07B6-4DB8-BD5D-57294DF9BD78}">
      <dsp:nvSpPr>
        <dsp:cNvPr id="0" name=""/>
        <dsp:cNvSpPr/>
      </dsp:nvSpPr>
      <dsp:spPr>
        <a:xfrm>
          <a:off x="1165932" y="1571827"/>
          <a:ext cx="2081979" cy="1664315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Exports</a:t>
          </a:r>
        </a:p>
      </dsp:txBody>
      <dsp:txXfrm>
        <a:off x="1470831" y="1815560"/>
        <a:ext cx="1472181" cy="11768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1</dc:creator>
  <cp:keywords/>
  <dc:description/>
  <cp:lastModifiedBy>H 1</cp:lastModifiedBy>
  <cp:revision>3</cp:revision>
  <dcterms:created xsi:type="dcterms:W3CDTF">2021-12-06T07:26:00Z</dcterms:created>
  <dcterms:modified xsi:type="dcterms:W3CDTF">2021-12-18T10:04:00Z</dcterms:modified>
</cp:coreProperties>
</file>